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ine</w:t>
      </w:r>
      <w:r>
        <w:t xml:space="preserve"> </w:t>
      </w:r>
      <w:r>
        <w:t xml:space="preserve">Engineer</w:t>
      </w:r>
    </w:p>
    <w:bookmarkStart w:id="25" w:name="cover-letter"/>
    <w:p>
      <w:pPr>
        <w:pStyle w:val="Heading1"/>
      </w:pPr>
      <w:r>
        <w:t xml:space="preserve">Cover Letter</w:t>
      </w:r>
    </w:p>
    <w:p>
      <w:pPr>
        <w:pStyle w:val="FirstParagraph"/>
      </w:pPr>
      <w:r>
        <w:rPr>
          <w:bCs/>
          <w:b/>
        </w:rPr>
        <w:t xml:space="preserve">John Doe</w:t>
      </w:r>
      <w:r>
        <w:br/>
      </w:r>
      <w:r>
        <w:t xml:space="preserve">123 Main Street</w:t>
      </w:r>
      <w:r>
        <w:br/>
      </w:r>
      <w:r>
        <w:t xml:space="preserve">Houston, TX 77001</w:t>
      </w:r>
      <w:r>
        <w:br/>
      </w:r>
      <w:r>
        <w:t xml:space="preserve">(555) 123-4567</w:t>
      </w:r>
      <w:r>
        <w:br/>
      </w:r>
      <w:r>
        <w:t xml:space="preserve">john.doe@email.com</w:t>
      </w:r>
    </w:p>
    <w:p>
      <w:pPr>
        <w:pStyle w:val="BodyText"/>
      </w:pPr>
      <w:r>
        <w:t xml:space="preserve">April 5, 2024</w:t>
      </w:r>
    </w:p>
    <w:p>
      <w:pPr>
        <w:pStyle w:val="BodyText"/>
      </w:pPr>
      <w:r>
        <w:rPr>
          <w:bCs/>
          <w:b/>
        </w:rPr>
        <w:t xml:space="preserve">Human Resources Department</w:t>
      </w:r>
      <w:r>
        <w:br/>
      </w:r>
      <w:r>
        <w:rPr>
          <w:bCs/>
          <w:b/>
        </w:rPr>
        <w:t xml:space="preserve">XYZ Marine Engineering Solutions</w:t>
      </w:r>
      <w:r>
        <w:br/>
      </w:r>
      <w:r>
        <w:rPr>
          <w:bCs/>
          <w:b/>
        </w:rPr>
        <w:t xml:space="preserve">456 Riverfront Drive</w:t>
      </w:r>
      <w:r>
        <w:br/>
      </w:r>
      <w:r>
        <w:rPr>
          <w:bCs/>
          <w:b/>
        </w:rPr>
        <w:t xml:space="preserve">Houston, TX 77002</w:t>
      </w:r>
    </w:p>
    <w:bookmarkStart w:id="24" w:name="dear-hiring-manager"/>
    <w:p>
      <w:pPr>
        <w:pStyle w:val="Heading2"/>
      </w:pPr>
      <w:r>
        <w:t xml:space="preserve">Dear Hiring Manager,</w:t>
      </w:r>
    </w:p>
    <w:p>
      <w:pPr>
        <w:pStyle w:val="FirstParagraph"/>
      </w:pPr>
      <w:r>
        <w:t xml:space="preserve">I am writing to express my sincere interest in the Marine Engineer position at XYZ Marine Engineering Solutions in the United States Houston. As a highly motivated and experienced marine engineer with over a decade of expertise in designing, maintaining, and optimizing maritime systems, I am eager to contribute my technical acumen and passion for innovation to your esteemed organization. Houston’s strategic importance as a global hub for energy, shipping, and marine technology makes this role particularly appealing to me, as I am committed to advancing the industry while supporting the growth of local infrastructure.</w:t>
      </w:r>
    </w:p>
    <w:p>
      <w:pPr>
        <w:pStyle w:val="BodyText"/>
      </w:pPr>
      <w:r>
        <w:t xml:space="preserve">Throughout my career, I have specialized in marine engineering, focusing on propulsion systems, hull integrity, and auxiliary machinery. My work has spanned both commercial vessels and offshore platforms, where I have consistently delivered solutions that enhance operational efficiency and safety. In the United States Houston, where the maritime sector plays a critical role in trade and energy production, my background aligns perfectly with the demands of this dynamic environment. I am particularly drawn to XYZ Marine Engineering Solutions because of your reputation for excellence in engineering innovation and your commitment to sustainable practices—a philosophy that resonates deeply with my own professional values.</w:t>
      </w:r>
    </w:p>
    <w:bookmarkStart w:id="20" w:name="X39a86f463d9bf661b8587eabaa095c829691a7f"/>
    <w:p>
      <w:pPr>
        <w:pStyle w:val="Heading3"/>
      </w:pPr>
      <w:r>
        <w:t xml:space="preserve">Technical Expertise and Professional Achievements</w:t>
      </w:r>
    </w:p>
    <w:p>
      <w:pPr>
        <w:pStyle w:val="FirstParagraph"/>
      </w:pPr>
      <w:r>
        <w:t xml:space="preserve">As a Marine Engineer, I have honed my skills in a wide range of areas, including the maintenance of diesel engines, steam turbines, and electric propulsion systems. My experience includes overseeing the installation and retrofitting of advanced automation technologies on vessels operating in challenging conditions. For example, while working with a leading offshore energy company in Houston, I led a team to redesign the cooling system for a fleet of support vessels, resulting in a 20% improvement in fuel efficiency and reduced downtime. This project not only showcased my technical capabilities but also highlighted my ability to collaborate with cross-functional teams to achieve measurable outcomes.</w:t>
      </w:r>
    </w:p>
    <w:p>
      <w:pPr>
        <w:pStyle w:val="BodyText"/>
      </w:pPr>
      <w:r>
        <w:t xml:space="preserve">In addition to my hands-on engineering work, I have developed a strong understanding of regulatory compliance, particularly with the U.S. Coast Guard and International Maritime Organization (IMO) standards. This expertise has enabled me to ensure that all systems I design or maintain meet the highest safety and environmental benchmarks. My proactive approach to problem-solving has also allowed me to identify potential risks before they escalate, such as detecting early signs of corrosion in a ship’s hull structure during a routine inspection. These experiences have reinforced my belief that a Marine Engineer must balance technical precision with foresight and adaptability.</w:t>
      </w:r>
    </w:p>
    <w:bookmarkEnd w:id="20"/>
    <w:bookmarkStart w:id="21" w:name="Xcbd26ce3bfcf28ecff39d68f5701646abdaf83c"/>
    <w:p>
      <w:pPr>
        <w:pStyle w:val="Heading3"/>
      </w:pPr>
      <w:r>
        <w:t xml:space="preserve">Why Houston? A Strategic Hub for Marine Engineering</w:t>
      </w:r>
    </w:p>
    <w:p>
      <w:pPr>
        <w:pStyle w:val="FirstParagraph"/>
      </w:pPr>
      <w:r>
        <w:t xml:space="preserve">The United States Houston offers a unique blend of opportunities for marine engineers, thanks to its bustling port, thriving energy sector, and proximity to the Gulf of Mexico. As one of the largest ports in the country, Houston serves as a critical gateway for international trade, handling millions of tons of cargo annually. This environment demands highly skilled engineers who can ensure the seamless operation of vessels and offshore infrastructure. I am particularly interested in contributing to projects that support Houston’s role as a leader in maritime logistics and renewable energy initiatives.</w:t>
      </w:r>
    </w:p>
    <w:p>
      <w:pPr>
        <w:pStyle w:val="BodyText"/>
      </w:pPr>
      <w:r>
        <w:t xml:space="preserve">Moreover, Houston is home to numerous marine engineering firms, research institutions, and industry associations that foster collaboration and innovation. I have followed XYZ Marine Engineering Solutions’ work closely and admire your contributions to advancing cutting-edge technologies in the field. Whether it’s optimizing vessel performance or developing sustainable solutions for the energy transition, I am eager to bring my expertise to a team that values both technical excellence and forward-thinking strategies.</w:t>
      </w:r>
    </w:p>
    <w:bookmarkEnd w:id="21"/>
    <w:bookmarkStart w:id="22" w:name="professional-philosophy-and-commitment"/>
    <w:p>
      <w:pPr>
        <w:pStyle w:val="Heading3"/>
      </w:pPr>
      <w:r>
        <w:t xml:space="preserve">Professional Philosophy and Commitment</w:t>
      </w:r>
    </w:p>
    <w:p>
      <w:pPr>
        <w:pStyle w:val="FirstParagraph"/>
      </w:pPr>
      <w:r>
        <w:t xml:space="preserve">At the core of my career as a Marine Engineer is a dedication to continuous learning and improvement. I regularly attend industry conferences, participate in professional development programs, and stay updated on emerging trends such as digital twins, AI-driven diagnostics, and green propulsion systems. This commitment ensures that I remain at the forefront of marine engineering advancements while providing clients with solutions that are both innovative and cost-effective.</w:t>
      </w:r>
    </w:p>
    <w:p>
      <w:pPr>
        <w:pStyle w:val="BodyText"/>
      </w:pPr>
      <w:r>
        <w:t xml:space="preserve">My ability to work under pressure, coupled with a strong attention to detail, has been instrumental in my success. I thrive in fast-paced environments where precision and reliability are non-negotiable. For instance, during a critical vessel overhaul project in Houston, I coordinated with engineers, technicians, and suppliers to complete the task ahead of schedule without compromising quality. This experience underscored the importance of teamwork and communication in achieving complex engineering objectives.</w:t>
      </w:r>
    </w:p>
    <w:bookmarkEnd w:id="22"/>
    <w:bookmarkStart w:id="23" w:name="conclusion"/>
    <w:p>
      <w:pPr>
        <w:pStyle w:val="Heading3"/>
      </w:pPr>
      <w:r>
        <w:t xml:space="preserve">Conclusion</w:t>
      </w:r>
    </w:p>
    <w:p>
      <w:pPr>
        <w:pStyle w:val="FirstParagraph"/>
      </w:pPr>
      <w:r>
        <w:t xml:space="preserve">In conclusion, I am confident that my technical expertise, hands-on experience, and passion for marine engineering make me an ideal candidate for the Marine Engineer position at XYZ Marine Engineering Solutions in the United States Houston. I am excited about the opportunity to contribute to your team’s mission of delivering exceptional engineering solutions while supporting Houston’s vital role in the maritime industry. Thank you for considering my application. I would welcome the chance to discuss how my skills and experiences align with your needs and look forward to the possibility of contributing to your organization’s continued success.</w:t>
      </w:r>
    </w:p>
    <w:p>
      <w:pPr>
        <w:pStyle w:val="BodyText"/>
      </w:pPr>
      <w:r>
        <w:t xml:space="preserve">Sincerely,</w:t>
      </w:r>
      <w:r>
        <w:br/>
      </w:r>
      <w:r>
        <w:t xml:space="preserve">John Do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ine Engineer</dc:title>
  <dc:creator/>
  <cp:keywords/>
  <dcterms:created xsi:type="dcterms:W3CDTF">2026-07-21T06:06:32Z</dcterms:created>
  <dcterms:modified xsi:type="dcterms:W3CDTF">2026-07-21T06:06:32Z</dcterms:modified>
</cp:coreProperties>
</file>

<file path=docProps/custom.xml><?xml version="1.0" encoding="utf-8"?>
<Properties xmlns="http://schemas.openxmlformats.org/officeDocument/2006/custom-properties" xmlns:vt="http://schemas.openxmlformats.org/officeDocument/2006/docPropsVTypes"/>
</file>